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0AE12" w14:textId="77777777" w:rsidR="005E75E0" w:rsidRDefault="005E75E0" w:rsidP="005E75E0">
      <w:pPr>
        <w:jc w:val="both"/>
        <w:rPr>
          <w:rFonts w:ascii="Arial" w:hAnsi="Arial" w:cs="Arial"/>
        </w:rPr>
      </w:pPr>
      <w:r w:rsidRPr="00566323">
        <w:rPr>
          <w:rFonts w:ascii="Arial" w:hAnsi="Arial" w:cs="Arial"/>
          <w:b/>
        </w:rPr>
        <w:t>Final Submission Table</w:t>
      </w:r>
      <w:r w:rsidRPr="00566323">
        <w:rPr>
          <w:rFonts w:ascii="Arial" w:hAnsi="Arial" w:cs="Arial"/>
          <w:b/>
        </w:rPr>
        <w:tab/>
      </w:r>
      <w:r w:rsidRPr="00566323">
        <w:rPr>
          <w:rFonts w:ascii="Arial" w:hAnsi="Arial" w:cs="Arial"/>
          <w:b/>
        </w:rPr>
        <w:br/>
      </w:r>
      <w:r w:rsidRPr="00566323">
        <w:rPr>
          <w:rFonts w:ascii="Arial" w:hAnsi="Arial" w:cs="Arial"/>
        </w:rPr>
        <w:t>Copy and paste the table below and fill it out completely. For the minimum specifications, please note reasons for any deviations from standard specs in the ‘comments’ column.</w:t>
      </w:r>
    </w:p>
    <w:p w14:paraId="5322B0D8" w14:textId="5F602431" w:rsidR="00FE2BDB" w:rsidRPr="00566323" w:rsidRDefault="00FE2BDB" w:rsidP="005E75E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Group Number: ___________</w:t>
      </w:r>
      <w:r w:rsidR="00450143">
        <w:rPr>
          <w:rFonts w:ascii="Arial" w:hAnsi="Arial" w:cs="Arial"/>
        </w:rPr>
        <w:t>18</w:t>
      </w:r>
      <w:r>
        <w:rPr>
          <w:rFonts w:ascii="Arial" w:hAnsi="Arial" w:cs="Arial"/>
        </w:rPr>
        <w:t>_________________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7"/>
        <w:gridCol w:w="3230"/>
        <w:gridCol w:w="1017"/>
        <w:gridCol w:w="1982"/>
        <w:gridCol w:w="2370"/>
      </w:tblGrid>
      <w:tr w:rsidR="001B05B4" w:rsidRPr="00566323" w14:paraId="52E07FC7" w14:textId="77777777" w:rsidTr="0081684C">
        <w:trPr>
          <w:trHeight w:val="20"/>
          <w:jc w:val="center"/>
        </w:trPr>
        <w:tc>
          <w:tcPr>
            <w:tcW w:w="0" w:type="auto"/>
          </w:tcPr>
          <w:p w14:paraId="74E7332B" w14:textId="77777777" w:rsidR="005E75E0" w:rsidRPr="00566323" w:rsidRDefault="005E75E0" w:rsidP="0081684C">
            <w:pPr>
              <w:rPr>
                <w:rFonts w:ascii="Arial" w:hAnsi="Arial" w:cs="Arial"/>
                <w:b/>
                <w:sz w:val="18"/>
                <w:szCs w:val="20"/>
              </w:rPr>
            </w:pPr>
          </w:p>
        </w:tc>
        <w:tc>
          <w:tcPr>
            <w:tcW w:w="0" w:type="auto"/>
          </w:tcPr>
          <w:p w14:paraId="64A2FD9E" w14:textId="77777777" w:rsidR="005E75E0" w:rsidRPr="00566323" w:rsidRDefault="005E75E0" w:rsidP="00295D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 xml:space="preserve">Features (minimum specifications </w:t>
            </w:r>
            <w:r w:rsidR="00295DCC" w:rsidRPr="00566323">
              <w:rPr>
                <w:rFonts w:ascii="Arial" w:hAnsi="Arial" w:cs="Arial"/>
                <w:b/>
                <w:sz w:val="20"/>
                <w:szCs w:val="20"/>
              </w:rPr>
              <w:t>=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295DCC" w:rsidRPr="00566323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>0%)</w:t>
            </w:r>
          </w:p>
        </w:tc>
        <w:tc>
          <w:tcPr>
            <w:tcW w:w="0" w:type="auto"/>
          </w:tcPr>
          <w:p w14:paraId="5BE8801F" w14:textId="77777777" w:rsidR="005E75E0" w:rsidRPr="00566323" w:rsidRDefault="005E75E0" w:rsidP="0081684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Yes/No?</w:t>
            </w:r>
          </w:p>
        </w:tc>
        <w:tc>
          <w:tcPr>
            <w:tcW w:w="0" w:type="auto"/>
          </w:tcPr>
          <w:p w14:paraId="01880A6B" w14:textId="77777777" w:rsidR="005E75E0" w:rsidRPr="00566323" w:rsidRDefault="005E75E0" w:rsidP="0081684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Comments</w:t>
            </w:r>
          </w:p>
        </w:tc>
        <w:tc>
          <w:tcPr>
            <w:tcW w:w="0" w:type="auto"/>
          </w:tcPr>
          <w:p w14:paraId="5B046696" w14:textId="77777777" w:rsidR="005E75E0" w:rsidRPr="00566323" w:rsidRDefault="005E75E0" w:rsidP="0081684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Team member(s)*</w:t>
            </w:r>
          </w:p>
        </w:tc>
      </w:tr>
      <w:tr w:rsidR="001B05B4" w:rsidRPr="00566323" w14:paraId="1DC3ABF0" w14:textId="77777777" w:rsidTr="0081684C">
        <w:trPr>
          <w:trHeight w:val="20"/>
          <w:jc w:val="center"/>
        </w:trPr>
        <w:tc>
          <w:tcPr>
            <w:tcW w:w="0" w:type="auto"/>
          </w:tcPr>
          <w:p w14:paraId="0992E131" w14:textId="77777777" w:rsidR="005E75E0" w:rsidRPr="00566323" w:rsidRDefault="00295DCC" w:rsidP="0081684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0</w:t>
            </w:r>
          </w:p>
        </w:tc>
        <w:tc>
          <w:tcPr>
            <w:tcW w:w="0" w:type="auto"/>
          </w:tcPr>
          <w:p w14:paraId="62D5DDDB" w14:textId="77777777" w:rsidR="005E75E0" w:rsidRPr="00566323" w:rsidRDefault="005E75E0" w:rsidP="008168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Compiles and runs fine without errors/Code quality</w:t>
            </w:r>
            <w:r w:rsidR="004D4477" w:rsidRPr="0056632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66323">
              <w:rPr>
                <w:rFonts w:ascii="Arial" w:hAnsi="Arial" w:cs="Arial"/>
                <w:sz w:val="20"/>
                <w:szCs w:val="20"/>
              </w:rPr>
              <w:t>- comments, indenting, etc.</w:t>
            </w:r>
          </w:p>
        </w:tc>
        <w:tc>
          <w:tcPr>
            <w:tcW w:w="0" w:type="auto"/>
          </w:tcPr>
          <w:p w14:paraId="41ACF838" w14:textId="32BD797F" w:rsidR="005E75E0" w:rsidRPr="00566323" w:rsidRDefault="00A45F0B" w:rsidP="008168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>es</w:t>
            </w:r>
          </w:p>
        </w:tc>
        <w:tc>
          <w:tcPr>
            <w:tcW w:w="0" w:type="auto"/>
          </w:tcPr>
          <w:p w14:paraId="23BB5822" w14:textId="77777777" w:rsidR="005E75E0" w:rsidRPr="00566323" w:rsidRDefault="005E75E0" w:rsidP="008168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530D762" w14:textId="66977F1D" w:rsidR="005E75E0" w:rsidRPr="00566323" w:rsidRDefault="0037683C" w:rsidP="008168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teven</w:t>
            </w:r>
            <w:r w:rsidR="00B833C5">
              <w:rPr>
                <w:rFonts w:ascii="Arial" w:hAnsi="Arial" w:cs="Arial"/>
                <w:sz w:val="20"/>
                <w:szCs w:val="20"/>
              </w:rPr>
              <w:t>(60%)</w:t>
            </w:r>
            <w:r>
              <w:rPr>
                <w:rFonts w:ascii="Arial" w:hAnsi="Arial" w:cs="Arial"/>
                <w:sz w:val="20"/>
                <w:szCs w:val="20"/>
              </w:rPr>
              <w:t xml:space="preserve"> Jerry</w:t>
            </w:r>
            <w:r w:rsidR="00B833C5">
              <w:rPr>
                <w:rFonts w:ascii="Arial" w:hAnsi="Arial" w:cs="Arial"/>
                <w:sz w:val="20"/>
                <w:szCs w:val="20"/>
              </w:rPr>
              <w:t>(40%)</w:t>
            </w:r>
          </w:p>
        </w:tc>
      </w:tr>
      <w:tr w:rsidR="001B05B4" w:rsidRPr="00566323" w14:paraId="1BA646EF" w14:textId="77777777" w:rsidTr="0081684C">
        <w:trPr>
          <w:trHeight w:val="20"/>
          <w:jc w:val="center"/>
        </w:trPr>
        <w:tc>
          <w:tcPr>
            <w:tcW w:w="0" w:type="auto"/>
          </w:tcPr>
          <w:p w14:paraId="76A7C7C9" w14:textId="77777777" w:rsidR="005E75E0" w:rsidRPr="00566323" w:rsidRDefault="00295DCC" w:rsidP="0081684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</w:t>
            </w:r>
          </w:p>
        </w:tc>
        <w:tc>
          <w:tcPr>
            <w:tcW w:w="0" w:type="auto"/>
          </w:tcPr>
          <w:p w14:paraId="1DA873AA" w14:textId="1EF8F994" w:rsidR="005E75E0" w:rsidRPr="00566323" w:rsidRDefault="005E75E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 xml:space="preserve">Welcome screen: select a game mode using </w:t>
            </w:r>
            <w:r w:rsidR="008E36A1" w:rsidRPr="00566323">
              <w:rPr>
                <w:rFonts w:ascii="Arial" w:hAnsi="Arial" w:cs="Arial"/>
                <w:sz w:val="20"/>
                <w:szCs w:val="20"/>
              </w:rPr>
              <w:t>keyboard</w:t>
            </w:r>
            <w:r w:rsidR="00C438E1" w:rsidRPr="00566323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D3258">
              <w:rPr>
                <w:rFonts w:ascii="Arial" w:hAnsi="Arial" w:cs="Arial"/>
                <w:sz w:val="20"/>
                <w:szCs w:val="20"/>
              </w:rPr>
              <w:t>single player (vs AI) and local multiplayer</w:t>
            </w:r>
          </w:p>
        </w:tc>
        <w:tc>
          <w:tcPr>
            <w:tcW w:w="0" w:type="auto"/>
          </w:tcPr>
          <w:p w14:paraId="626A0E28" w14:textId="06561687" w:rsidR="005E75E0" w:rsidRPr="00566323" w:rsidRDefault="00A45F0B" w:rsidP="008168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>es</w:t>
            </w:r>
          </w:p>
        </w:tc>
        <w:tc>
          <w:tcPr>
            <w:tcW w:w="0" w:type="auto"/>
          </w:tcPr>
          <w:p w14:paraId="19AE06BA" w14:textId="77777777" w:rsidR="005E75E0" w:rsidRPr="00566323" w:rsidRDefault="005E75E0" w:rsidP="008168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444BA27" w14:textId="17861631" w:rsidR="005E75E0" w:rsidRPr="00566323" w:rsidRDefault="0037683C" w:rsidP="008168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teven</w:t>
            </w:r>
            <w:r w:rsidR="00B833C5">
              <w:rPr>
                <w:rFonts w:ascii="Arial" w:hAnsi="Arial" w:cs="Arial"/>
                <w:sz w:val="20"/>
                <w:szCs w:val="20"/>
              </w:rPr>
              <w:t>(100%)</w:t>
            </w:r>
          </w:p>
        </w:tc>
      </w:tr>
      <w:tr w:rsidR="001B05B4" w:rsidRPr="00566323" w14:paraId="238A5235" w14:textId="77777777" w:rsidTr="0081684C">
        <w:trPr>
          <w:trHeight w:val="20"/>
          <w:jc w:val="center"/>
        </w:trPr>
        <w:tc>
          <w:tcPr>
            <w:tcW w:w="0" w:type="auto"/>
          </w:tcPr>
          <w:p w14:paraId="54FBED5B" w14:textId="77777777" w:rsidR="005E75E0" w:rsidRPr="00566323" w:rsidRDefault="00295DCC" w:rsidP="0081684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2</w:t>
            </w:r>
          </w:p>
        </w:tc>
        <w:tc>
          <w:tcPr>
            <w:tcW w:w="0" w:type="auto"/>
          </w:tcPr>
          <w:p w14:paraId="5FCD8E2E" w14:textId="17B76DBA" w:rsidR="005E75E0" w:rsidRPr="00566323" w:rsidRDefault="005E75E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 xml:space="preserve">Start game: 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stationary </w:t>
            </w:r>
            <w:r w:rsidR="00BD3258">
              <w:rPr>
                <w:rFonts w:ascii="Arial" w:hAnsi="Arial" w:cs="Arial"/>
                <w:sz w:val="20"/>
                <w:szCs w:val="20"/>
              </w:rPr>
              <w:t>characters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, countdown timer from 3, </w:t>
            </w:r>
            <w:r w:rsidR="00BD3258">
              <w:rPr>
                <w:rFonts w:ascii="Arial" w:hAnsi="Arial" w:cs="Arial"/>
                <w:sz w:val="20"/>
                <w:szCs w:val="20"/>
              </w:rPr>
              <w:t>characters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 should not be able to move</w:t>
            </w:r>
          </w:p>
        </w:tc>
        <w:tc>
          <w:tcPr>
            <w:tcW w:w="0" w:type="auto"/>
          </w:tcPr>
          <w:p w14:paraId="6BD4578B" w14:textId="6006F1D2" w:rsidR="005E75E0" w:rsidRPr="00566323" w:rsidRDefault="001B05B4" w:rsidP="008168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C2F71B9" w14:textId="77777777" w:rsidR="005E75E0" w:rsidRPr="00566323" w:rsidRDefault="005E75E0" w:rsidP="008168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32A945B" w14:textId="4EEEAAFB" w:rsidR="005E75E0" w:rsidRPr="00566323" w:rsidRDefault="0037683C" w:rsidP="008168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J</w:t>
            </w:r>
            <w:r>
              <w:rPr>
                <w:rFonts w:ascii="Arial" w:hAnsi="Arial" w:cs="Arial"/>
                <w:sz w:val="20"/>
                <w:szCs w:val="20"/>
              </w:rPr>
              <w:t>erry</w:t>
            </w:r>
            <w:r w:rsidR="00450143">
              <w:rPr>
                <w:rFonts w:ascii="Arial" w:hAnsi="Arial" w:cs="Arial"/>
                <w:sz w:val="20"/>
                <w:szCs w:val="20"/>
              </w:rPr>
              <w:t>(100%)</w:t>
            </w:r>
          </w:p>
        </w:tc>
      </w:tr>
      <w:tr w:rsidR="001B05B4" w:rsidRPr="00566323" w14:paraId="0845A264" w14:textId="77777777" w:rsidTr="0081684C">
        <w:trPr>
          <w:trHeight w:val="20"/>
          <w:jc w:val="center"/>
        </w:trPr>
        <w:tc>
          <w:tcPr>
            <w:tcW w:w="0" w:type="auto"/>
          </w:tcPr>
          <w:p w14:paraId="0C808B5B" w14:textId="77777777" w:rsidR="005E75E0" w:rsidRPr="00566323" w:rsidRDefault="00295DCC" w:rsidP="0081684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3</w:t>
            </w:r>
          </w:p>
        </w:tc>
        <w:tc>
          <w:tcPr>
            <w:tcW w:w="0" w:type="auto"/>
          </w:tcPr>
          <w:p w14:paraId="3A6EDC34" w14:textId="1DF4F41B" w:rsidR="005E75E0" w:rsidRPr="00566323" w:rsidRDefault="00BD3258" w:rsidP="008168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I characters start moving automatically, player characters can be controlled by keyboard</w:t>
            </w:r>
          </w:p>
        </w:tc>
        <w:tc>
          <w:tcPr>
            <w:tcW w:w="0" w:type="auto"/>
          </w:tcPr>
          <w:p w14:paraId="4A028EEE" w14:textId="3DF4320C" w:rsidR="005E75E0" w:rsidRPr="00566323" w:rsidRDefault="00A45F0B" w:rsidP="008168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F322AB5" w14:textId="77777777" w:rsidR="005E75E0" w:rsidRPr="00566323" w:rsidRDefault="005E75E0" w:rsidP="008168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29D5153" w14:textId="2C572342" w:rsidR="005E75E0" w:rsidRPr="00566323" w:rsidRDefault="001B05B4" w:rsidP="0081684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even(100%)</w:t>
            </w:r>
          </w:p>
        </w:tc>
      </w:tr>
      <w:tr w:rsidR="001B05B4" w:rsidRPr="00566323" w14:paraId="68947D0E" w14:textId="77777777" w:rsidTr="0081684C">
        <w:trPr>
          <w:trHeight w:val="20"/>
          <w:jc w:val="center"/>
        </w:trPr>
        <w:tc>
          <w:tcPr>
            <w:tcW w:w="0" w:type="auto"/>
          </w:tcPr>
          <w:p w14:paraId="72738382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4</w:t>
            </w:r>
          </w:p>
        </w:tc>
        <w:tc>
          <w:tcPr>
            <w:tcW w:w="0" w:type="auto"/>
          </w:tcPr>
          <w:p w14:paraId="5489005F" w14:textId="75F6310E" w:rsidR="00171A70" w:rsidRPr="00566323" w:rsidRDefault="00BD325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ndow size must be appropriate (between 1024x768 and 1440x990 unless resizable)</w:t>
            </w:r>
          </w:p>
        </w:tc>
        <w:tc>
          <w:tcPr>
            <w:tcW w:w="0" w:type="auto"/>
          </w:tcPr>
          <w:p w14:paraId="26E016F4" w14:textId="05E23F40" w:rsidR="00171A70" w:rsidRPr="00566323" w:rsidRDefault="00A45F0B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>es</w:t>
            </w:r>
          </w:p>
        </w:tc>
        <w:tc>
          <w:tcPr>
            <w:tcW w:w="0" w:type="auto"/>
          </w:tcPr>
          <w:p w14:paraId="7DDD4B54" w14:textId="2E8A286B" w:rsidR="00171A70" w:rsidRPr="00566323" w:rsidRDefault="00450143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e chose minimum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requiremen</w:t>
            </w:r>
            <w:proofErr w:type="spellEnd"/>
          </w:p>
        </w:tc>
        <w:tc>
          <w:tcPr>
            <w:tcW w:w="0" w:type="auto"/>
          </w:tcPr>
          <w:p w14:paraId="2D9FDAAA" w14:textId="2FA7635A" w:rsidR="00171A70" w:rsidRPr="00566323" w:rsidRDefault="0037683C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teven</w:t>
            </w:r>
            <w:r w:rsidR="001B05B4">
              <w:rPr>
                <w:rFonts w:ascii="Arial" w:hAnsi="Arial" w:cs="Arial"/>
                <w:sz w:val="20"/>
                <w:szCs w:val="20"/>
              </w:rPr>
              <w:t>(100%)</w:t>
            </w:r>
          </w:p>
        </w:tc>
      </w:tr>
      <w:tr w:rsidR="001B05B4" w:rsidRPr="00566323" w14:paraId="141FD295" w14:textId="77777777" w:rsidTr="0081684C">
        <w:trPr>
          <w:trHeight w:val="20"/>
          <w:jc w:val="center"/>
        </w:trPr>
        <w:tc>
          <w:tcPr>
            <w:tcW w:w="0" w:type="auto"/>
          </w:tcPr>
          <w:p w14:paraId="238E5F00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5</w:t>
            </w:r>
          </w:p>
        </w:tc>
        <w:tc>
          <w:tcPr>
            <w:tcW w:w="0" w:type="auto"/>
          </w:tcPr>
          <w:p w14:paraId="27DF3F78" w14:textId="37CFC9A6" w:rsidR="00171A70" w:rsidRPr="00566323" w:rsidRDefault="00BD325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racters can consume pellets upon collision, with an increase in score</w:t>
            </w:r>
          </w:p>
        </w:tc>
        <w:tc>
          <w:tcPr>
            <w:tcW w:w="0" w:type="auto"/>
          </w:tcPr>
          <w:p w14:paraId="3A92A879" w14:textId="59167FD3" w:rsidR="00171A70" w:rsidRPr="00566323" w:rsidRDefault="00A45F0B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>es</w:t>
            </w:r>
          </w:p>
        </w:tc>
        <w:tc>
          <w:tcPr>
            <w:tcW w:w="0" w:type="auto"/>
          </w:tcPr>
          <w:p w14:paraId="2756078B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A6C3451" w14:textId="31F9DF11" w:rsidR="00171A70" w:rsidRPr="00566323" w:rsidRDefault="0037683C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teven</w:t>
            </w:r>
            <w:r w:rsidR="001B05B4">
              <w:rPr>
                <w:rFonts w:ascii="Arial" w:hAnsi="Arial" w:cs="Arial"/>
                <w:sz w:val="20"/>
                <w:szCs w:val="20"/>
              </w:rPr>
              <w:t>(100%)</w:t>
            </w:r>
          </w:p>
        </w:tc>
      </w:tr>
      <w:tr w:rsidR="001B05B4" w:rsidRPr="00566323" w14:paraId="066B0990" w14:textId="77777777" w:rsidTr="0081684C">
        <w:trPr>
          <w:trHeight w:val="20"/>
          <w:jc w:val="center"/>
        </w:trPr>
        <w:tc>
          <w:tcPr>
            <w:tcW w:w="0" w:type="auto"/>
          </w:tcPr>
          <w:p w14:paraId="23DE58BA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6</w:t>
            </w:r>
          </w:p>
        </w:tc>
        <w:tc>
          <w:tcPr>
            <w:tcW w:w="0" w:type="auto"/>
          </w:tcPr>
          <w:p w14:paraId="23FE8CB2" w14:textId="0BBBA671" w:rsidR="00171A70" w:rsidRPr="00566323" w:rsidRDefault="00BD325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racters should not be able to move through walls, but can wrap-around through the sides of the window</w:t>
            </w:r>
          </w:p>
        </w:tc>
        <w:tc>
          <w:tcPr>
            <w:tcW w:w="0" w:type="auto"/>
          </w:tcPr>
          <w:p w14:paraId="77685A2F" w14:textId="6547DB7D" w:rsidR="00171A70" w:rsidRPr="00566323" w:rsidRDefault="00A45F0B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Y</w:t>
            </w:r>
            <w:r w:rsidR="007D2917">
              <w:rPr>
                <w:rFonts w:ascii="Arial" w:hAnsi="Arial" w:cs="Arial"/>
                <w:sz w:val="20"/>
                <w:szCs w:val="20"/>
              </w:rPr>
              <w:t>es</w:t>
            </w:r>
          </w:p>
        </w:tc>
        <w:tc>
          <w:tcPr>
            <w:tcW w:w="0" w:type="auto"/>
          </w:tcPr>
          <w:p w14:paraId="7958AEE3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A3A375E" w14:textId="7BA57AC5" w:rsidR="00171A70" w:rsidRPr="00566323" w:rsidRDefault="0037683C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teven</w:t>
            </w:r>
            <w:r w:rsidR="00B833C5">
              <w:rPr>
                <w:rFonts w:ascii="Arial" w:hAnsi="Arial" w:cs="Arial"/>
                <w:sz w:val="20"/>
                <w:szCs w:val="20"/>
              </w:rPr>
              <w:t>(75%) Jerry(25%)</w:t>
            </w:r>
          </w:p>
        </w:tc>
      </w:tr>
      <w:tr w:rsidR="001B05B4" w:rsidRPr="00566323" w14:paraId="05B4C9FA" w14:textId="77777777" w:rsidTr="0081684C">
        <w:trPr>
          <w:trHeight w:val="20"/>
          <w:jc w:val="center"/>
        </w:trPr>
        <w:tc>
          <w:tcPr>
            <w:tcW w:w="0" w:type="auto"/>
          </w:tcPr>
          <w:p w14:paraId="535A88D1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7</w:t>
            </w:r>
          </w:p>
        </w:tc>
        <w:tc>
          <w:tcPr>
            <w:tcW w:w="0" w:type="auto"/>
          </w:tcPr>
          <w:p w14:paraId="533F99E8" w14:textId="2DC55307" w:rsidR="00171A70" w:rsidRPr="00566323" w:rsidRDefault="00BD325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en characters collide, appropriate notification should be made, a protagonist life should be lost, respawn if relevant</w:t>
            </w:r>
          </w:p>
        </w:tc>
        <w:tc>
          <w:tcPr>
            <w:tcW w:w="0" w:type="auto"/>
          </w:tcPr>
          <w:p w14:paraId="4A004D45" w14:textId="561DCBE6" w:rsidR="00171A70" w:rsidRPr="00566323" w:rsidRDefault="001B05B4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8A130CD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E780CFE" w14:textId="77777777" w:rsidR="00171A70" w:rsidRDefault="0037683C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even</w:t>
            </w:r>
            <w:r w:rsidR="00B833C5">
              <w:rPr>
                <w:rFonts w:ascii="Arial" w:hAnsi="Arial" w:cs="Arial"/>
                <w:sz w:val="20"/>
                <w:szCs w:val="20"/>
              </w:rPr>
              <w:t>(75%)</w:t>
            </w:r>
          </w:p>
          <w:p w14:paraId="2AD9EF0F" w14:textId="6FF85BCB" w:rsidR="00B833C5" w:rsidRPr="00566323" w:rsidRDefault="00B833C5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erry(25%)</w:t>
            </w:r>
          </w:p>
        </w:tc>
      </w:tr>
      <w:tr w:rsidR="001B05B4" w:rsidRPr="00566323" w14:paraId="41CC74BB" w14:textId="77777777" w:rsidTr="0081684C">
        <w:trPr>
          <w:trHeight w:val="20"/>
          <w:jc w:val="center"/>
        </w:trPr>
        <w:tc>
          <w:tcPr>
            <w:tcW w:w="0" w:type="auto"/>
          </w:tcPr>
          <w:p w14:paraId="03B51FCA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8</w:t>
            </w:r>
          </w:p>
        </w:tc>
        <w:tc>
          <w:tcPr>
            <w:tcW w:w="0" w:type="auto"/>
          </w:tcPr>
          <w:p w14:paraId="5691430D" w14:textId="5241F04D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ame has two minute time limit (and a way to keep track of this)</w:t>
            </w:r>
            <w:r w:rsidR="00BD3258">
              <w:rPr>
                <w:rFonts w:ascii="Arial" w:hAnsi="Arial" w:cs="Arial"/>
                <w:sz w:val="20"/>
                <w:szCs w:val="20"/>
              </w:rPr>
              <w:t xml:space="preserve">, time should skip to 0 with </w:t>
            </w:r>
            <w:proofErr w:type="spellStart"/>
            <w:r w:rsidR="00BD3258">
              <w:rPr>
                <w:rFonts w:ascii="Arial" w:hAnsi="Arial" w:cs="Arial"/>
                <w:sz w:val="20"/>
                <w:szCs w:val="20"/>
              </w:rPr>
              <w:t>PgDn</w:t>
            </w:r>
            <w:proofErr w:type="spellEnd"/>
          </w:p>
        </w:tc>
        <w:tc>
          <w:tcPr>
            <w:tcW w:w="0" w:type="auto"/>
          </w:tcPr>
          <w:p w14:paraId="1DC62C2E" w14:textId="6CFD124F" w:rsidR="00171A70" w:rsidRPr="00566323" w:rsidRDefault="001B05B4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699AE1C" w14:textId="7891613E" w:rsidR="00171A70" w:rsidRPr="00566323" w:rsidRDefault="001B05B4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r our one we press “</w:t>
            </w:r>
            <w:r w:rsidR="004A1061">
              <w:rPr>
                <w:rFonts w:ascii="Arial" w:hAnsi="Arial" w:cs="Arial"/>
                <w:sz w:val="20"/>
                <w:szCs w:val="20"/>
              </w:rPr>
              <w:t>Y</w:t>
            </w:r>
            <w:r>
              <w:rPr>
                <w:rFonts w:ascii="Arial" w:hAnsi="Arial" w:cs="Arial"/>
                <w:sz w:val="20"/>
                <w:szCs w:val="20"/>
              </w:rPr>
              <w:t>” to skip time to 0</w:t>
            </w:r>
          </w:p>
        </w:tc>
        <w:tc>
          <w:tcPr>
            <w:tcW w:w="0" w:type="auto"/>
          </w:tcPr>
          <w:p w14:paraId="60B95A5C" w14:textId="0C789EC0" w:rsidR="00171A70" w:rsidRPr="00566323" w:rsidRDefault="0037683C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J</w:t>
            </w:r>
            <w:r>
              <w:rPr>
                <w:rFonts w:ascii="Arial" w:hAnsi="Arial" w:cs="Arial"/>
                <w:sz w:val="20"/>
                <w:szCs w:val="20"/>
              </w:rPr>
              <w:t>erry</w:t>
            </w:r>
            <w:r w:rsidR="00450143">
              <w:rPr>
                <w:rFonts w:ascii="Arial" w:hAnsi="Arial" w:cs="Arial"/>
                <w:sz w:val="20"/>
                <w:szCs w:val="20"/>
              </w:rPr>
              <w:t>(75%)Steven(25%)</w:t>
            </w:r>
          </w:p>
        </w:tc>
      </w:tr>
      <w:tr w:rsidR="001B05B4" w:rsidRPr="00566323" w14:paraId="3BE80CAA" w14:textId="77777777" w:rsidTr="0081684C">
        <w:trPr>
          <w:trHeight w:val="20"/>
          <w:jc w:val="center"/>
        </w:trPr>
        <w:tc>
          <w:tcPr>
            <w:tcW w:w="0" w:type="auto"/>
          </w:tcPr>
          <w:p w14:paraId="5BA706B2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9</w:t>
            </w:r>
          </w:p>
        </w:tc>
        <w:tc>
          <w:tcPr>
            <w:tcW w:w="0" w:type="auto"/>
          </w:tcPr>
          <w:p w14:paraId="31B8AF8F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Game can be paused/resumed with ‘p’, exited with ‘Esc’ back to main screen</w:t>
            </w:r>
          </w:p>
        </w:tc>
        <w:tc>
          <w:tcPr>
            <w:tcW w:w="0" w:type="auto"/>
          </w:tcPr>
          <w:p w14:paraId="1533D313" w14:textId="2565A28C" w:rsidR="00171A70" w:rsidRPr="00566323" w:rsidRDefault="001B05B4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0353661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473DCBD" w14:textId="3A05934E" w:rsidR="00171A70" w:rsidRPr="00566323" w:rsidRDefault="0037683C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J</w:t>
            </w:r>
            <w:r>
              <w:rPr>
                <w:rFonts w:ascii="Arial" w:hAnsi="Arial" w:cs="Arial"/>
                <w:sz w:val="20"/>
                <w:szCs w:val="20"/>
              </w:rPr>
              <w:t>erry</w:t>
            </w:r>
            <w:r w:rsidR="00450143">
              <w:rPr>
                <w:rFonts w:ascii="Arial" w:hAnsi="Arial" w:cs="Arial"/>
                <w:sz w:val="20"/>
                <w:szCs w:val="20"/>
              </w:rPr>
              <w:t>(50%)Steven(50%)</w:t>
            </w:r>
          </w:p>
        </w:tc>
      </w:tr>
      <w:tr w:rsidR="001B05B4" w:rsidRPr="00566323" w14:paraId="079E1163" w14:textId="77777777" w:rsidTr="0081684C">
        <w:trPr>
          <w:trHeight w:val="20"/>
          <w:jc w:val="center"/>
        </w:trPr>
        <w:tc>
          <w:tcPr>
            <w:tcW w:w="0" w:type="auto"/>
          </w:tcPr>
          <w:p w14:paraId="503A9AF9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0</w:t>
            </w:r>
          </w:p>
        </w:tc>
        <w:tc>
          <w:tcPr>
            <w:tcW w:w="0" w:type="auto"/>
          </w:tcPr>
          <w:p w14:paraId="73581DDE" w14:textId="46ACA964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n condition evaluated, e</w:t>
            </w:r>
            <w:r w:rsidRPr="00566323">
              <w:rPr>
                <w:rFonts w:ascii="Arial" w:hAnsi="Arial" w:cs="Arial"/>
                <w:sz w:val="20"/>
                <w:szCs w:val="20"/>
              </w:rPr>
              <w:t>xit screen at end of game with summary</w:t>
            </w:r>
          </w:p>
        </w:tc>
        <w:tc>
          <w:tcPr>
            <w:tcW w:w="0" w:type="auto"/>
          </w:tcPr>
          <w:p w14:paraId="167EBE91" w14:textId="05BCDD25" w:rsidR="00171A70" w:rsidRPr="00566323" w:rsidRDefault="001B05B4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17619054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4EA9D37" w14:textId="090910F5" w:rsidR="00171A70" w:rsidRPr="00566323" w:rsidRDefault="0037683C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teven</w:t>
            </w:r>
            <w:r w:rsidR="00450143">
              <w:rPr>
                <w:rFonts w:ascii="Arial" w:hAnsi="Arial" w:cs="Arial"/>
                <w:sz w:val="20"/>
                <w:szCs w:val="20"/>
              </w:rPr>
              <w:t>(100%)</w:t>
            </w:r>
          </w:p>
        </w:tc>
      </w:tr>
      <w:tr w:rsidR="001B05B4" w:rsidRPr="00566323" w14:paraId="3F563CF0" w14:textId="77777777" w:rsidTr="0081684C">
        <w:trPr>
          <w:trHeight w:val="20"/>
          <w:jc w:val="center"/>
        </w:trPr>
        <w:tc>
          <w:tcPr>
            <w:tcW w:w="0" w:type="auto"/>
          </w:tcPr>
          <w:p w14:paraId="560DC49A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1</w:t>
            </w:r>
          </w:p>
        </w:tc>
        <w:tc>
          <w:tcPr>
            <w:tcW w:w="0" w:type="auto"/>
          </w:tcPr>
          <w:p w14:paraId="693C2647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ropriate sounds played for any collisions</w:t>
            </w:r>
          </w:p>
        </w:tc>
        <w:tc>
          <w:tcPr>
            <w:tcW w:w="0" w:type="auto"/>
          </w:tcPr>
          <w:p w14:paraId="439565EF" w14:textId="43A2AD67" w:rsidR="00171A70" w:rsidRPr="00566323" w:rsidRDefault="002764F1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5744A21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94CB8B1" w14:textId="39BC20B8" w:rsidR="00171A70" w:rsidRPr="00566323" w:rsidRDefault="0037683C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J</w:t>
            </w:r>
            <w:r>
              <w:rPr>
                <w:rFonts w:ascii="Arial" w:hAnsi="Arial" w:cs="Arial"/>
                <w:sz w:val="20"/>
                <w:szCs w:val="20"/>
              </w:rPr>
              <w:t>erry</w:t>
            </w:r>
            <w:r w:rsidR="00450143">
              <w:rPr>
                <w:rFonts w:ascii="Arial" w:hAnsi="Arial" w:cs="Arial"/>
                <w:sz w:val="20"/>
                <w:szCs w:val="20"/>
              </w:rPr>
              <w:t>(100%)</w:t>
            </w:r>
          </w:p>
        </w:tc>
      </w:tr>
      <w:tr w:rsidR="00171A70" w:rsidRPr="00566323" w14:paraId="606FAE24" w14:textId="77777777" w:rsidTr="0081684C">
        <w:trPr>
          <w:trHeight w:val="20"/>
          <w:jc w:val="center"/>
        </w:trPr>
        <w:tc>
          <w:tcPr>
            <w:tcW w:w="0" w:type="auto"/>
            <w:gridSpan w:val="5"/>
          </w:tcPr>
          <w:p w14:paraId="6A6C8679" w14:textId="77777777" w:rsidR="00171A70" w:rsidRPr="00566323" w:rsidRDefault="00171A70" w:rsidP="00171A70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Design Elements (worth 50%)</w:t>
            </w:r>
          </w:p>
        </w:tc>
      </w:tr>
      <w:tr w:rsidR="001B05B4" w:rsidRPr="00566323" w14:paraId="7A5FE61F" w14:textId="77777777" w:rsidTr="0081684C">
        <w:trPr>
          <w:trHeight w:val="20"/>
          <w:jc w:val="center"/>
        </w:trPr>
        <w:tc>
          <w:tcPr>
            <w:tcW w:w="0" w:type="auto"/>
          </w:tcPr>
          <w:p w14:paraId="37788148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</w:t>
            </w:r>
          </w:p>
        </w:tc>
        <w:tc>
          <w:tcPr>
            <w:tcW w:w="0" w:type="auto"/>
          </w:tcPr>
          <w:p w14:paraId="250477B5" w14:textId="1174DAEA" w:rsidR="00171A70" w:rsidRPr="00566323" w:rsidRDefault="001B05B4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ameplay: </w:t>
            </w:r>
            <w:r w:rsidR="007D2917">
              <w:rPr>
                <w:rFonts w:ascii="Arial" w:hAnsi="Arial" w:cs="Arial"/>
                <w:sz w:val="20"/>
                <w:szCs w:val="20"/>
              </w:rPr>
              <w:t>Keys and doors</w:t>
            </w:r>
          </w:p>
        </w:tc>
        <w:tc>
          <w:tcPr>
            <w:tcW w:w="0" w:type="auto"/>
          </w:tcPr>
          <w:p w14:paraId="37711859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8BFCDA6" w14:textId="4F9FF13C" w:rsidR="00171A70" w:rsidRPr="00566323" w:rsidRDefault="001B05B4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ld the right key access the right door is required</w:t>
            </w:r>
          </w:p>
        </w:tc>
        <w:tc>
          <w:tcPr>
            <w:tcW w:w="0" w:type="auto"/>
          </w:tcPr>
          <w:p w14:paraId="41411F70" w14:textId="44268EF1" w:rsidR="00171A70" w:rsidRPr="00566323" w:rsidRDefault="0037683C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teven</w:t>
            </w:r>
            <w:r w:rsidR="00450143">
              <w:rPr>
                <w:rFonts w:ascii="Arial" w:hAnsi="Arial" w:cs="Arial"/>
                <w:sz w:val="20"/>
                <w:szCs w:val="20"/>
              </w:rPr>
              <w:t>(100%)</w:t>
            </w:r>
          </w:p>
        </w:tc>
      </w:tr>
      <w:tr w:rsidR="001B05B4" w:rsidRPr="00566323" w14:paraId="42B8D267" w14:textId="77777777" w:rsidTr="0081684C">
        <w:trPr>
          <w:trHeight w:val="20"/>
          <w:jc w:val="center"/>
        </w:trPr>
        <w:tc>
          <w:tcPr>
            <w:tcW w:w="0" w:type="auto"/>
          </w:tcPr>
          <w:p w14:paraId="4C0C3CAE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lastRenderedPageBreak/>
              <w:t>2</w:t>
            </w:r>
          </w:p>
        </w:tc>
        <w:tc>
          <w:tcPr>
            <w:tcW w:w="0" w:type="auto"/>
          </w:tcPr>
          <w:p w14:paraId="0C80BE26" w14:textId="36066215" w:rsidR="00171A70" w:rsidRPr="007D2917" w:rsidRDefault="007D2917" w:rsidP="00171A70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Pellet </w:t>
            </w:r>
            <w:r w:rsidR="001B05B4">
              <w:rPr>
                <w:rFonts w:ascii="Arial" w:hAnsi="Arial" w:cs="Arial"/>
                <w:bCs/>
                <w:sz w:val="20"/>
                <w:szCs w:val="20"/>
              </w:rPr>
              <w:t>randomizatio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</w:tcPr>
          <w:p w14:paraId="420B709A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BEB91A5" w14:textId="10A78195" w:rsidR="00171A70" w:rsidRPr="00566323" w:rsidRDefault="001B05B4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the pellet are random generated</w:t>
            </w:r>
          </w:p>
        </w:tc>
        <w:tc>
          <w:tcPr>
            <w:tcW w:w="0" w:type="auto"/>
          </w:tcPr>
          <w:p w14:paraId="273F4EA5" w14:textId="0D802C38" w:rsidR="00171A70" w:rsidRPr="00566323" w:rsidRDefault="0037683C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teven</w:t>
            </w:r>
            <w:r w:rsidR="00450143">
              <w:rPr>
                <w:rFonts w:ascii="Arial" w:hAnsi="Arial" w:cs="Arial"/>
                <w:sz w:val="20"/>
                <w:szCs w:val="20"/>
              </w:rPr>
              <w:t>(100%)</w:t>
            </w:r>
          </w:p>
        </w:tc>
      </w:tr>
      <w:tr w:rsidR="001B05B4" w:rsidRPr="00566323" w14:paraId="228E4093" w14:textId="77777777" w:rsidTr="0081684C">
        <w:trPr>
          <w:trHeight w:val="20"/>
          <w:jc w:val="center"/>
        </w:trPr>
        <w:tc>
          <w:tcPr>
            <w:tcW w:w="0" w:type="auto"/>
          </w:tcPr>
          <w:p w14:paraId="4003E5B1" w14:textId="0B1518DE" w:rsidR="00A45F0B" w:rsidRPr="00566323" w:rsidRDefault="007D2917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3</w:t>
            </w:r>
          </w:p>
        </w:tc>
        <w:tc>
          <w:tcPr>
            <w:tcW w:w="0" w:type="auto"/>
          </w:tcPr>
          <w:p w14:paraId="708F8513" w14:textId="2A4AB7A7" w:rsidR="00A45F0B" w:rsidRPr="007D2917" w:rsidRDefault="007D2917" w:rsidP="00171A70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G</w:t>
            </w:r>
            <w:r>
              <w:rPr>
                <w:rFonts w:ascii="Arial" w:hAnsi="Arial" w:cs="Arial"/>
                <w:bCs/>
                <w:sz w:val="20"/>
                <w:szCs w:val="20"/>
              </w:rPr>
              <w:t>raphic</w:t>
            </w:r>
          </w:p>
        </w:tc>
        <w:tc>
          <w:tcPr>
            <w:tcW w:w="0" w:type="auto"/>
          </w:tcPr>
          <w:p w14:paraId="4CF11892" w14:textId="77777777" w:rsidR="00A45F0B" w:rsidRPr="00566323" w:rsidRDefault="00A45F0B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8487DD1" w14:textId="77777777" w:rsidR="00A45F0B" w:rsidRPr="00566323" w:rsidRDefault="00A45F0B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00FA087" w14:textId="7129C353" w:rsidR="00A45F0B" w:rsidRPr="00566323" w:rsidRDefault="0037683C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teven</w:t>
            </w:r>
            <w:r w:rsidR="00B833C5">
              <w:rPr>
                <w:rFonts w:ascii="Arial" w:hAnsi="Arial" w:cs="Arial"/>
                <w:sz w:val="20"/>
                <w:szCs w:val="20"/>
              </w:rPr>
              <w:t>(75%)</w:t>
            </w:r>
            <w:r>
              <w:rPr>
                <w:rFonts w:ascii="Arial" w:hAnsi="Arial" w:cs="Arial"/>
                <w:sz w:val="20"/>
                <w:szCs w:val="20"/>
              </w:rPr>
              <w:t xml:space="preserve"> Jerry</w:t>
            </w:r>
            <w:r w:rsidR="00B833C5">
              <w:rPr>
                <w:rFonts w:ascii="Arial" w:hAnsi="Arial" w:cs="Arial"/>
                <w:sz w:val="20"/>
                <w:szCs w:val="20"/>
              </w:rPr>
              <w:t>(25%)</w:t>
            </w:r>
          </w:p>
        </w:tc>
      </w:tr>
      <w:tr w:rsidR="001B05B4" w:rsidRPr="00566323" w14:paraId="4BFD4770" w14:textId="77777777" w:rsidTr="0081684C">
        <w:trPr>
          <w:trHeight w:val="20"/>
          <w:jc w:val="center"/>
        </w:trPr>
        <w:tc>
          <w:tcPr>
            <w:tcW w:w="0" w:type="auto"/>
          </w:tcPr>
          <w:p w14:paraId="0A566C05" w14:textId="50BB4382" w:rsidR="00A45F0B" w:rsidRPr="00566323" w:rsidRDefault="007D2917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4</w:t>
            </w:r>
            <w:r>
              <w:rPr>
                <w:rFonts w:ascii="Arial" w:hAnsi="Arial" w:cs="Arial"/>
                <w:sz w:val="18"/>
                <w:szCs w:val="20"/>
              </w:rPr>
              <w:t>.</w:t>
            </w:r>
          </w:p>
        </w:tc>
        <w:tc>
          <w:tcPr>
            <w:tcW w:w="0" w:type="auto"/>
          </w:tcPr>
          <w:p w14:paraId="307AB6F0" w14:textId="21A5EC84" w:rsidR="00A45F0B" w:rsidRPr="007D2917" w:rsidRDefault="001B05B4" w:rsidP="00171A70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Gameplay: </w:t>
            </w:r>
            <w:r w:rsidR="007D2917">
              <w:rPr>
                <w:rFonts w:ascii="Arial" w:hAnsi="Arial" w:cs="Arial" w:hint="eastAsia"/>
                <w:bCs/>
                <w:sz w:val="20"/>
                <w:szCs w:val="20"/>
              </w:rPr>
              <w:t>P</w:t>
            </w:r>
            <w:r w:rsidR="007D2917">
              <w:rPr>
                <w:rFonts w:ascii="Arial" w:hAnsi="Arial" w:cs="Arial"/>
                <w:bCs/>
                <w:sz w:val="20"/>
                <w:szCs w:val="20"/>
              </w:rPr>
              <w:t>owers(</w:t>
            </w:r>
            <w:r w:rsidR="00770EC4">
              <w:rPr>
                <w:rFonts w:ascii="Arial" w:hAnsi="Arial" w:cs="Arial"/>
                <w:bCs/>
                <w:sz w:val="20"/>
                <w:szCs w:val="20"/>
              </w:rPr>
              <w:t xml:space="preserve">Xmark, </w:t>
            </w:r>
            <w:r w:rsidR="007D2917">
              <w:rPr>
                <w:rFonts w:ascii="Arial" w:hAnsi="Arial" w:cs="Arial"/>
                <w:bCs/>
                <w:sz w:val="20"/>
                <w:szCs w:val="20"/>
              </w:rPr>
              <w:t>Fireball and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IceWall</w:t>
            </w:r>
            <w:r w:rsidR="007D2917"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6EC8D4B9" w14:textId="77777777" w:rsidR="00A45F0B" w:rsidRPr="00566323" w:rsidRDefault="00A45F0B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995BE9C" w14:textId="0DB3EA37" w:rsidR="00A45F0B" w:rsidRPr="00566323" w:rsidRDefault="001B05B4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pecial powers for user to </w:t>
            </w:r>
          </w:p>
        </w:tc>
        <w:tc>
          <w:tcPr>
            <w:tcW w:w="0" w:type="auto"/>
          </w:tcPr>
          <w:p w14:paraId="70BE34D2" w14:textId="374E0926" w:rsidR="00A45F0B" w:rsidRPr="00566323" w:rsidRDefault="0037683C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teven</w:t>
            </w:r>
            <w:r w:rsidR="00450143">
              <w:rPr>
                <w:rFonts w:ascii="Arial" w:hAnsi="Arial" w:cs="Arial"/>
                <w:sz w:val="20"/>
                <w:szCs w:val="20"/>
              </w:rPr>
              <w:t>(100%)</w:t>
            </w:r>
          </w:p>
        </w:tc>
      </w:tr>
      <w:tr w:rsidR="001B05B4" w:rsidRPr="00566323" w14:paraId="2D1C52F5" w14:textId="77777777" w:rsidTr="0081684C">
        <w:trPr>
          <w:trHeight w:val="20"/>
          <w:jc w:val="center"/>
        </w:trPr>
        <w:tc>
          <w:tcPr>
            <w:tcW w:w="0" w:type="auto"/>
          </w:tcPr>
          <w:p w14:paraId="16326544" w14:textId="2BC6F93F" w:rsidR="007D2917" w:rsidRDefault="007D2917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 w:hint="eastAsia"/>
                <w:sz w:val="18"/>
                <w:szCs w:val="20"/>
              </w:rPr>
              <w:t>5</w:t>
            </w:r>
          </w:p>
        </w:tc>
        <w:tc>
          <w:tcPr>
            <w:tcW w:w="0" w:type="auto"/>
          </w:tcPr>
          <w:p w14:paraId="2663A55E" w14:textId="60A84071" w:rsidR="007D2917" w:rsidRDefault="001B05B4" w:rsidP="00171A70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Help screen</w:t>
            </w:r>
          </w:p>
        </w:tc>
        <w:tc>
          <w:tcPr>
            <w:tcW w:w="0" w:type="auto"/>
          </w:tcPr>
          <w:p w14:paraId="57CBBB72" w14:textId="77777777" w:rsidR="007D2917" w:rsidRPr="00566323" w:rsidRDefault="007D2917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DE2FC60" w14:textId="0ADF4BEB" w:rsidR="007D2917" w:rsidRPr="00566323" w:rsidRDefault="001B05B4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 help screen to help user to understand the special powers</w:t>
            </w:r>
          </w:p>
        </w:tc>
        <w:tc>
          <w:tcPr>
            <w:tcW w:w="0" w:type="auto"/>
          </w:tcPr>
          <w:p w14:paraId="47F8C14C" w14:textId="33CF697A" w:rsidR="007D2917" w:rsidRPr="00566323" w:rsidRDefault="001B05B4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even</w:t>
            </w:r>
            <w:r w:rsidR="00B833C5">
              <w:rPr>
                <w:rFonts w:ascii="Arial" w:hAnsi="Arial" w:cs="Arial"/>
                <w:sz w:val="20"/>
                <w:szCs w:val="20"/>
              </w:rPr>
              <w:t>(70%)</w:t>
            </w:r>
            <w:r>
              <w:rPr>
                <w:rFonts w:ascii="Arial" w:hAnsi="Arial" w:cs="Arial"/>
                <w:sz w:val="20"/>
                <w:szCs w:val="20"/>
              </w:rPr>
              <w:t>, Jerry</w:t>
            </w:r>
            <w:r w:rsidR="00B833C5">
              <w:rPr>
                <w:rFonts w:ascii="Arial" w:hAnsi="Arial" w:cs="Arial"/>
                <w:sz w:val="20"/>
                <w:szCs w:val="20"/>
              </w:rPr>
              <w:t>(30%)</w:t>
            </w:r>
            <w:bookmarkStart w:id="0" w:name="_GoBack"/>
            <w:bookmarkEnd w:id="0"/>
          </w:p>
        </w:tc>
      </w:tr>
      <w:tr w:rsidR="001B05B4" w:rsidRPr="00566323" w14:paraId="162439E7" w14:textId="77777777" w:rsidTr="0081684C">
        <w:trPr>
          <w:trHeight w:val="20"/>
          <w:jc w:val="center"/>
        </w:trPr>
        <w:tc>
          <w:tcPr>
            <w:tcW w:w="0" w:type="auto"/>
          </w:tcPr>
          <w:p w14:paraId="13E1EAF8" w14:textId="64F2098C" w:rsidR="007D2917" w:rsidRDefault="001B05B4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6</w:t>
            </w:r>
          </w:p>
        </w:tc>
        <w:tc>
          <w:tcPr>
            <w:tcW w:w="0" w:type="auto"/>
          </w:tcPr>
          <w:p w14:paraId="5CFFE749" w14:textId="7FAED6D0" w:rsidR="007D2917" w:rsidRDefault="007D2917" w:rsidP="00171A70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 w:hint="eastAsia"/>
                <w:bCs/>
                <w:sz w:val="20"/>
                <w:szCs w:val="20"/>
              </w:rPr>
              <w:t>P</w:t>
            </w:r>
            <w:r>
              <w:rPr>
                <w:rFonts w:ascii="Arial" w:hAnsi="Arial" w:cs="Arial"/>
                <w:bCs/>
                <w:sz w:val="20"/>
                <w:szCs w:val="20"/>
              </w:rPr>
              <w:t>layer name log in</w:t>
            </w:r>
          </w:p>
        </w:tc>
        <w:tc>
          <w:tcPr>
            <w:tcW w:w="0" w:type="auto"/>
          </w:tcPr>
          <w:p w14:paraId="6058C864" w14:textId="77777777" w:rsidR="007D2917" w:rsidRPr="00566323" w:rsidRDefault="007D2917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90C7B3F" w14:textId="15112253" w:rsidR="007D2917" w:rsidRPr="00566323" w:rsidRDefault="001B05B4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ser Name will appear on the game Screen</w:t>
            </w:r>
          </w:p>
        </w:tc>
        <w:tc>
          <w:tcPr>
            <w:tcW w:w="0" w:type="auto"/>
          </w:tcPr>
          <w:p w14:paraId="7EE0EE55" w14:textId="1565D86F" w:rsidR="007D2917" w:rsidRPr="00566323" w:rsidRDefault="0037683C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teven</w:t>
            </w:r>
            <w:r w:rsidR="00450143">
              <w:rPr>
                <w:rFonts w:ascii="Arial" w:hAnsi="Arial" w:cs="Arial"/>
                <w:sz w:val="20"/>
                <w:szCs w:val="20"/>
              </w:rPr>
              <w:t>(100%)</w:t>
            </w:r>
          </w:p>
        </w:tc>
      </w:tr>
    </w:tbl>
    <w:p w14:paraId="476C97AD" w14:textId="77777777" w:rsidR="005E75E0" w:rsidRPr="00FB705A" w:rsidRDefault="005E75E0" w:rsidP="005E75E0">
      <w:pPr>
        <w:jc w:val="both"/>
        <w:rPr>
          <w:rFonts w:ascii="Arial" w:hAnsi="Arial" w:cs="Arial"/>
          <w:sz w:val="20"/>
        </w:rPr>
      </w:pPr>
      <w:r w:rsidRPr="00FB705A">
        <w:rPr>
          <w:rFonts w:ascii="Arial" w:hAnsi="Arial" w:cs="Arial"/>
          <w:sz w:val="20"/>
        </w:rPr>
        <w:t>*</w:t>
      </w:r>
      <w:r w:rsidRPr="00FB705A">
        <w:rPr>
          <w:rFonts w:ascii="Arial" w:hAnsi="Arial" w:cs="Arial"/>
          <w:sz w:val="18"/>
          <w:szCs w:val="20"/>
        </w:rPr>
        <w:t xml:space="preserve">List team member(s) who worked on this feature with percentage effort. e.g. </w:t>
      </w:r>
      <w:r w:rsidR="00FB705A">
        <w:rPr>
          <w:rFonts w:ascii="Arial" w:hAnsi="Arial" w:cs="Arial"/>
          <w:sz w:val="18"/>
          <w:szCs w:val="20"/>
        </w:rPr>
        <w:t xml:space="preserve">JS </w:t>
      </w:r>
      <w:r w:rsidRPr="00FB705A">
        <w:rPr>
          <w:rFonts w:ascii="Arial" w:hAnsi="Arial" w:cs="Arial"/>
          <w:sz w:val="18"/>
          <w:szCs w:val="20"/>
        </w:rPr>
        <w:t xml:space="preserve">(25%) + </w:t>
      </w:r>
      <w:r w:rsidR="00FB705A">
        <w:rPr>
          <w:rFonts w:ascii="Arial" w:hAnsi="Arial" w:cs="Arial"/>
          <w:sz w:val="18"/>
          <w:szCs w:val="20"/>
        </w:rPr>
        <w:t>SW</w:t>
      </w:r>
      <w:r w:rsidRPr="00FB705A">
        <w:rPr>
          <w:rFonts w:ascii="Arial" w:hAnsi="Arial" w:cs="Arial"/>
          <w:sz w:val="18"/>
          <w:szCs w:val="20"/>
        </w:rPr>
        <w:t xml:space="preserve"> (75%)</w:t>
      </w:r>
    </w:p>
    <w:sectPr w:rsidR="005E75E0" w:rsidRPr="00FB705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1EAC84" w14:textId="77777777" w:rsidR="000B2783" w:rsidRDefault="000B2783" w:rsidP="0037130F">
      <w:pPr>
        <w:spacing w:after="0" w:line="240" w:lineRule="auto"/>
      </w:pPr>
      <w:r>
        <w:separator/>
      </w:r>
    </w:p>
  </w:endnote>
  <w:endnote w:type="continuationSeparator" w:id="0">
    <w:p w14:paraId="33F4A956" w14:textId="77777777" w:rsidR="000B2783" w:rsidRDefault="000B2783" w:rsidP="003713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896651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408F8BF4" w14:textId="4CC756C9" w:rsidR="0081684C" w:rsidRPr="00DC10F0" w:rsidRDefault="005C1044" w:rsidP="0081684C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CS302, 201</w:t>
        </w:r>
        <w:r w:rsidR="0062478D">
          <w:rPr>
            <w:rFonts w:ascii="Arial" w:hAnsi="Arial" w:cs="Arial"/>
          </w:rPr>
          <w:t>8</w:t>
        </w:r>
        <w:r w:rsidR="00386F73" w:rsidRPr="00DC10F0">
          <w:rPr>
            <w:rFonts w:ascii="Arial" w:hAnsi="Arial" w:cs="Arial"/>
          </w:rPr>
          <w:tab/>
        </w:r>
        <w:r w:rsidR="0062478D">
          <w:rPr>
            <w:rFonts w:ascii="Arial" w:hAnsi="Arial" w:cs="Arial"/>
          </w:rPr>
          <w:t>29</w:t>
        </w:r>
        <w:r>
          <w:rPr>
            <w:rFonts w:ascii="Arial" w:hAnsi="Arial" w:cs="Arial"/>
          </w:rPr>
          <w:t>/03</w:t>
        </w:r>
        <w:r w:rsidR="00364D76">
          <w:rPr>
            <w:rFonts w:ascii="Arial" w:hAnsi="Arial" w:cs="Arial"/>
          </w:rPr>
          <w:t>/201</w:t>
        </w:r>
        <w:r w:rsidR="0062478D">
          <w:rPr>
            <w:rFonts w:ascii="Arial" w:hAnsi="Arial" w:cs="Arial"/>
          </w:rPr>
          <w:t>8</w:t>
        </w:r>
        <w:r w:rsidR="00386F73" w:rsidRPr="00DC10F0">
          <w:rPr>
            <w:rFonts w:ascii="Arial" w:hAnsi="Arial" w:cs="Arial"/>
          </w:rPr>
          <w:tab/>
        </w:r>
        <w:r w:rsidR="00386F73" w:rsidRPr="00DC10F0">
          <w:rPr>
            <w:rFonts w:ascii="Arial" w:hAnsi="Arial" w:cs="Arial"/>
          </w:rPr>
          <w:fldChar w:fldCharType="begin"/>
        </w:r>
        <w:r w:rsidR="00386F73" w:rsidRPr="00DC10F0">
          <w:rPr>
            <w:rFonts w:ascii="Arial" w:hAnsi="Arial" w:cs="Arial"/>
          </w:rPr>
          <w:instrText xml:space="preserve"> PAGE   \* MERGEFORMAT </w:instrText>
        </w:r>
        <w:r w:rsidR="00386F73" w:rsidRPr="00DC10F0">
          <w:rPr>
            <w:rFonts w:ascii="Arial" w:hAnsi="Arial" w:cs="Arial"/>
          </w:rPr>
          <w:fldChar w:fldCharType="separate"/>
        </w:r>
        <w:r w:rsidR="00B833C5">
          <w:rPr>
            <w:rFonts w:ascii="Arial" w:hAnsi="Arial" w:cs="Arial"/>
            <w:noProof/>
          </w:rPr>
          <w:t>2</w:t>
        </w:r>
        <w:r w:rsidR="00386F73" w:rsidRPr="00DC10F0">
          <w:rPr>
            <w:rFonts w:ascii="Arial" w:hAnsi="Arial" w:cs="Arial"/>
            <w:noProof/>
          </w:rPr>
          <w:fldChar w:fldCharType="end"/>
        </w:r>
      </w:p>
    </w:sdtContent>
  </w:sdt>
  <w:p w14:paraId="5DF8DA45" w14:textId="77777777" w:rsidR="0081684C" w:rsidRPr="00DC10F0" w:rsidRDefault="0081684C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7B99B1" w14:textId="77777777" w:rsidR="000B2783" w:rsidRDefault="000B2783" w:rsidP="0037130F">
      <w:pPr>
        <w:spacing w:after="0" w:line="240" w:lineRule="auto"/>
      </w:pPr>
      <w:r>
        <w:separator/>
      </w:r>
    </w:p>
  </w:footnote>
  <w:footnote w:type="continuationSeparator" w:id="0">
    <w:p w14:paraId="68239866" w14:textId="77777777" w:rsidR="000B2783" w:rsidRDefault="000B2783" w:rsidP="003713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20AD1"/>
    <w:multiLevelType w:val="hybridMultilevel"/>
    <w:tmpl w:val="547217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91C02"/>
    <w:multiLevelType w:val="hybridMultilevel"/>
    <w:tmpl w:val="484AD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23AC4"/>
    <w:multiLevelType w:val="hybridMultilevel"/>
    <w:tmpl w:val="769813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1D74A2"/>
    <w:multiLevelType w:val="hybridMultilevel"/>
    <w:tmpl w:val="64BCE4B2"/>
    <w:lvl w:ilvl="0" w:tplc="339EC33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0A522C"/>
    <w:multiLevelType w:val="hybridMultilevel"/>
    <w:tmpl w:val="D8FCFB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DcwtTC2NDE3MzBV0lEKTi0uzszPAykwrQUAdVdcASwAAAA="/>
  </w:docVars>
  <w:rsids>
    <w:rsidRoot w:val="0037130F"/>
    <w:rsid w:val="000214A9"/>
    <w:rsid w:val="00061F5F"/>
    <w:rsid w:val="00073CF0"/>
    <w:rsid w:val="000825F6"/>
    <w:rsid w:val="000B2783"/>
    <w:rsid w:val="000F4046"/>
    <w:rsid w:val="001041E3"/>
    <w:rsid w:val="001162A5"/>
    <w:rsid w:val="00117859"/>
    <w:rsid w:val="00171A70"/>
    <w:rsid w:val="001841E0"/>
    <w:rsid w:val="001A59C0"/>
    <w:rsid w:val="001B05B4"/>
    <w:rsid w:val="001C3932"/>
    <w:rsid w:val="0023148A"/>
    <w:rsid w:val="0024414B"/>
    <w:rsid w:val="002764F1"/>
    <w:rsid w:val="00277D15"/>
    <w:rsid w:val="00295DCC"/>
    <w:rsid w:val="002E4FA1"/>
    <w:rsid w:val="00305AF2"/>
    <w:rsid w:val="00351249"/>
    <w:rsid w:val="00364D76"/>
    <w:rsid w:val="0037130F"/>
    <w:rsid w:val="0037683C"/>
    <w:rsid w:val="00386F73"/>
    <w:rsid w:val="003B3943"/>
    <w:rsid w:val="0041769E"/>
    <w:rsid w:val="00434690"/>
    <w:rsid w:val="00450143"/>
    <w:rsid w:val="00451279"/>
    <w:rsid w:val="00455E23"/>
    <w:rsid w:val="004A1061"/>
    <w:rsid w:val="004D4477"/>
    <w:rsid w:val="004F0AEA"/>
    <w:rsid w:val="005022C4"/>
    <w:rsid w:val="00554778"/>
    <w:rsid w:val="00564CBB"/>
    <w:rsid w:val="00566323"/>
    <w:rsid w:val="005B0064"/>
    <w:rsid w:val="005C1044"/>
    <w:rsid w:val="005E75E0"/>
    <w:rsid w:val="0061690B"/>
    <w:rsid w:val="00621A4F"/>
    <w:rsid w:val="0062478D"/>
    <w:rsid w:val="00630494"/>
    <w:rsid w:val="006428A2"/>
    <w:rsid w:val="0065412A"/>
    <w:rsid w:val="006579BB"/>
    <w:rsid w:val="00663530"/>
    <w:rsid w:val="00675239"/>
    <w:rsid w:val="00717DAA"/>
    <w:rsid w:val="00770EC4"/>
    <w:rsid w:val="00797B7B"/>
    <w:rsid w:val="007D2917"/>
    <w:rsid w:val="007D3AC7"/>
    <w:rsid w:val="007F37EB"/>
    <w:rsid w:val="00814D10"/>
    <w:rsid w:val="00815713"/>
    <w:rsid w:val="0081684C"/>
    <w:rsid w:val="00826E96"/>
    <w:rsid w:val="00883181"/>
    <w:rsid w:val="00894B7E"/>
    <w:rsid w:val="008E36A1"/>
    <w:rsid w:val="008F5F88"/>
    <w:rsid w:val="009A5DBE"/>
    <w:rsid w:val="009E0661"/>
    <w:rsid w:val="00A45F0B"/>
    <w:rsid w:val="00A83A42"/>
    <w:rsid w:val="00AD4DAB"/>
    <w:rsid w:val="00AF1789"/>
    <w:rsid w:val="00B25D06"/>
    <w:rsid w:val="00B61F82"/>
    <w:rsid w:val="00B833C5"/>
    <w:rsid w:val="00BB3767"/>
    <w:rsid w:val="00BD3258"/>
    <w:rsid w:val="00BF3756"/>
    <w:rsid w:val="00C1070E"/>
    <w:rsid w:val="00C302DB"/>
    <w:rsid w:val="00C30E9A"/>
    <w:rsid w:val="00C438E1"/>
    <w:rsid w:val="00CF16EA"/>
    <w:rsid w:val="00D211D1"/>
    <w:rsid w:val="00D60883"/>
    <w:rsid w:val="00D96121"/>
    <w:rsid w:val="00DF2B49"/>
    <w:rsid w:val="00E03079"/>
    <w:rsid w:val="00EF4F19"/>
    <w:rsid w:val="00F312AD"/>
    <w:rsid w:val="00F70704"/>
    <w:rsid w:val="00F875C9"/>
    <w:rsid w:val="00FB246C"/>
    <w:rsid w:val="00FB705A"/>
    <w:rsid w:val="00FE2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D0A136"/>
  <w15:docId w15:val="{FAFFACA1-AD0D-48A9-A37A-9A8FA262E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130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3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30F"/>
  </w:style>
  <w:style w:type="paragraph" w:styleId="Footer">
    <w:name w:val="footer"/>
    <w:basedOn w:val="Normal"/>
    <w:link w:val="FooterChar"/>
    <w:uiPriority w:val="99"/>
    <w:unhideWhenUsed/>
    <w:rsid w:val="003713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30F"/>
  </w:style>
  <w:style w:type="character" w:styleId="Hyperlink">
    <w:name w:val="Hyperlink"/>
    <w:basedOn w:val="DefaultParagraphFont"/>
    <w:uiPriority w:val="99"/>
    <w:unhideWhenUsed/>
    <w:rsid w:val="0037130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130F"/>
    <w:pPr>
      <w:ind w:left="720"/>
      <w:contextualSpacing/>
    </w:pPr>
  </w:style>
  <w:style w:type="paragraph" w:customStyle="1" w:styleId="Default">
    <w:name w:val="Default"/>
    <w:rsid w:val="008F5F8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E7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83A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3A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A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A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A4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A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A4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251207F-E3D6-4563-BB9D-704B30862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hen</dc:creator>
  <cp:keywords/>
  <dc:description/>
  <cp:lastModifiedBy>Yang Jerry</cp:lastModifiedBy>
  <cp:revision>4</cp:revision>
  <cp:lastPrinted>2017-04-02T21:40:00Z</cp:lastPrinted>
  <dcterms:created xsi:type="dcterms:W3CDTF">2018-03-29T03:06:00Z</dcterms:created>
  <dcterms:modified xsi:type="dcterms:W3CDTF">2018-04-19T01:33:00Z</dcterms:modified>
</cp:coreProperties>
</file>